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B280C" w14:textId="66E8494D" w:rsidR="004B7A49" w:rsidRPr="00345E07" w:rsidRDefault="004B7A49" w:rsidP="004B7A49">
      <w:pPr>
        <w:jc w:val="center"/>
        <w:rPr>
          <w:rFonts w:asciiTheme="minorHAnsi" w:eastAsia="Helvetica Neue" w:hAnsiTheme="minorHAnsi" w:cstheme="minorHAnsi"/>
          <w:b/>
          <w:bCs/>
          <w:color w:val="FF0000"/>
          <w:sz w:val="56"/>
          <w:szCs w:val="56"/>
        </w:rPr>
      </w:pPr>
      <w:r w:rsidRPr="00345E07">
        <w:rPr>
          <w:rFonts w:asciiTheme="minorHAnsi" w:eastAsia="Helvetica Neue" w:hAnsiTheme="minorHAnsi" w:cstheme="minorHAnsi"/>
          <w:b/>
          <w:bCs/>
          <w:color w:val="FF0000"/>
          <w:sz w:val="56"/>
          <w:szCs w:val="56"/>
        </w:rPr>
        <w:t>Social Media Kit</w:t>
      </w:r>
    </w:p>
    <w:p w14:paraId="7D43779A" w14:textId="264C3A57" w:rsidR="004B7A49" w:rsidRPr="00345E07" w:rsidRDefault="004B7A49" w:rsidP="004B7A49">
      <w:pPr>
        <w:jc w:val="center"/>
        <w:rPr>
          <w:rFonts w:asciiTheme="minorHAnsi" w:eastAsia="Helvetica Neue" w:hAnsiTheme="minorHAnsi" w:cstheme="minorHAnsi"/>
          <w:b/>
          <w:bCs/>
          <w:color w:val="4472C4" w:themeColor="accent1"/>
          <w:sz w:val="44"/>
          <w:szCs w:val="44"/>
        </w:rPr>
      </w:pPr>
      <w:r w:rsidRPr="00345E07">
        <w:rPr>
          <w:rFonts w:asciiTheme="minorHAnsi" w:eastAsia="Helvetica Neue" w:hAnsiTheme="minorHAnsi" w:cstheme="minorHAnsi"/>
          <w:b/>
          <w:bCs/>
          <w:color w:val="4472C4" w:themeColor="accent1"/>
          <w:sz w:val="44"/>
          <w:szCs w:val="44"/>
        </w:rPr>
        <w:t>Parenting in the time of COVID-19</w:t>
      </w:r>
    </w:p>
    <w:p w14:paraId="36F776C6" w14:textId="4E9455A5" w:rsidR="007F6E32" w:rsidRDefault="007F6E32" w:rsidP="004B7A49">
      <w:pPr>
        <w:rPr>
          <w:rFonts w:asciiTheme="minorHAnsi" w:eastAsia="Helvetica Neue" w:hAnsiTheme="minorHAnsi" w:cstheme="minorHAnsi"/>
        </w:rPr>
      </w:pPr>
    </w:p>
    <w:p w14:paraId="2BA676A8" w14:textId="7FADB2BD" w:rsidR="007F6E32" w:rsidRPr="00345E07" w:rsidRDefault="007F6E32" w:rsidP="004B7A49">
      <w:pPr>
        <w:rPr>
          <w:rFonts w:asciiTheme="minorHAnsi" w:eastAsia="Helvetica Neue" w:hAnsiTheme="minorHAnsi" w:cstheme="minorHAnsi"/>
        </w:rPr>
      </w:pPr>
      <w:proofErr w:type="spellStart"/>
      <w:r>
        <w:rPr>
          <w:rFonts w:asciiTheme="minorHAnsi" w:eastAsia="Helvetica Neue" w:hAnsiTheme="minorHAnsi" w:cstheme="minorHAnsi"/>
        </w:rPr>
        <w:t>Hierdie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wenke</w:t>
      </w:r>
      <w:proofErr w:type="spellEnd"/>
      <w:r>
        <w:rPr>
          <w:rFonts w:asciiTheme="minorHAnsi" w:eastAsia="Helvetica Neue" w:hAnsiTheme="minorHAnsi" w:cstheme="minorHAnsi"/>
        </w:rPr>
        <w:t xml:space="preserve"> is om </w:t>
      </w:r>
      <w:proofErr w:type="spellStart"/>
      <w:r>
        <w:rPr>
          <w:rFonts w:asciiTheme="minorHAnsi" w:eastAsia="Helvetica Neue" w:hAnsiTheme="minorHAnsi" w:cstheme="minorHAnsi"/>
        </w:rPr>
        <w:t>ouers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te</w:t>
      </w:r>
      <w:proofErr w:type="spellEnd"/>
      <w:r>
        <w:rPr>
          <w:rFonts w:asciiTheme="minorHAnsi" w:eastAsia="Helvetica Neue" w:hAnsiTheme="minorHAnsi" w:cstheme="minorHAnsi"/>
        </w:rPr>
        <w:t xml:space="preserve"> help om op ‘n </w:t>
      </w:r>
      <w:proofErr w:type="spellStart"/>
      <w:r>
        <w:rPr>
          <w:rFonts w:asciiTheme="minorHAnsi" w:eastAsia="Helvetica Neue" w:hAnsiTheme="minorHAnsi" w:cstheme="minorHAnsi"/>
        </w:rPr>
        <w:t>konstruktiewe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manier</w:t>
      </w:r>
      <w:proofErr w:type="spellEnd"/>
      <w:r>
        <w:rPr>
          <w:rFonts w:asciiTheme="minorHAnsi" w:eastAsia="Helvetica Neue" w:hAnsiTheme="minorHAnsi" w:cstheme="minorHAnsi"/>
        </w:rPr>
        <w:t xml:space="preserve"> met </w:t>
      </w:r>
      <w:proofErr w:type="spellStart"/>
      <w:r>
        <w:rPr>
          <w:rFonts w:asciiTheme="minorHAnsi" w:eastAsia="Helvetica Neue" w:hAnsiTheme="minorHAnsi" w:cstheme="minorHAnsi"/>
        </w:rPr>
        <w:t>hulle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kinders</w:t>
      </w:r>
      <w:proofErr w:type="spellEnd"/>
      <w:r>
        <w:rPr>
          <w:rFonts w:asciiTheme="minorHAnsi" w:eastAsia="Helvetica Neue" w:hAnsiTheme="minorHAnsi" w:cstheme="minorHAnsi"/>
        </w:rPr>
        <w:t xml:space="preserve"> om </w:t>
      </w:r>
      <w:proofErr w:type="spellStart"/>
      <w:r>
        <w:rPr>
          <w:rFonts w:asciiTheme="minorHAnsi" w:eastAsia="Helvetica Neue" w:hAnsiTheme="minorHAnsi" w:cstheme="minorHAnsi"/>
        </w:rPr>
        <w:t>te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gaan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gedurende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hierdie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tyd</w:t>
      </w:r>
      <w:proofErr w:type="spellEnd"/>
      <w:r>
        <w:rPr>
          <w:rFonts w:asciiTheme="minorHAnsi" w:eastAsia="Helvetica Neue" w:hAnsiTheme="minorHAnsi" w:cstheme="minorHAnsi"/>
        </w:rPr>
        <w:t xml:space="preserve"> van </w:t>
      </w:r>
      <w:proofErr w:type="spellStart"/>
      <w:r>
        <w:rPr>
          <w:rFonts w:asciiTheme="minorHAnsi" w:eastAsia="Helvetica Neue" w:hAnsiTheme="minorHAnsi" w:cstheme="minorHAnsi"/>
        </w:rPr>
        <w:t>beperking</w:t>
      </w:r>
      <w:proofErr w:type="spellEnd"/>
      <w:r>
        <w:rPr>
          <w:rFonts w:asciiTheme="minorHAnsi" w:eastAsia="Helvetica Neue" w:hAnsiTheme="minorHAnsi" w:cstheme="minorHAnsi"/>
        </w:rPr>
        <w:t xml:space="preserve">. Die </w:t>
      </w:r>
      <w:proofErr w:type="spellStart"/>
      <w:r>
        <w:rPr>
          <w:rFonts w:asciiTheme="minorHAnsi" w:eastAsia="Helvetica Neue" w:hAnsiTheme="minorHAnsi" w:cstheme="minorHAnsi"/>
        </w:rPr>
        <w:t>wenke</w:t>
      </w:r>
      <w:proofErr w:type="spellEnd"/>
      <w:r>
        <w:rPr>
          <w:rFonts w:asciiTheme="minorHAnsi" w:eastAsia="Helvetica Neue" w:hAnsiTheme="minorHAnsi" w:cstheme="minorHAnsi"/>
        </w:rPr>
        <w:t xml:space="preserve"> help met </w:t>
      </w:r>
      <w:proofErr w:type="spellStart"/>
      <w:r>
        <w:rPr>
          <w:rFonts w:asciiTheme="minorHAnsi" w:eastAsia="Helvetica Neue" w:hAnsiTheme="minorHAnsi" w:cstheme="minorHAnsi"/>
        </w:rPr>
        <w:t>een-een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  <w:proofErr w:type="spellStart"/>
      <w:r>
        <w:rPr>
          <w:rFonts w:asciiTheme="minorHAnsi" w:eastAsia="Helvetica Neue" w:hAnsiTheme="minorHAnsi" w:cstheme="minorHAnsi"/>
        </w:rPr>
        <w:t>speletjies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, hoe om </w:t>
      </w:r>
      <w:proofErr w:type="spellStart"/>
      <w:r w:rsidR="0064746D">
        <w:rPr>
          <w:rFonts w:asciiTheme="minorHAnsi" w:eastAsia="Helvetica Neue" w:hAnsiTheme="minorHAnsi" w:cstheme="minorHAnsi"/>
        </w:rPr>
        <w:t>positief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t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bly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, ‘n </w:t>
      </w:r>
      <w:proofErr w:type="spellStart"/>
      <w:r w:rsidR="0064746D">
        <w:rPr>
          <w:rFonts w:asciiTheme="minorHAnsi" w:eastAsia="Helvetica Neue" w:hAnsiTheme="minorHAnsi" w:cstheme="minorHAnsi"/>
        </w:rPr>
        <w:t>daaagliks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roetin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t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vestig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, </w:t>
      </w:r>
      <w:proofErr w:type="spellStart"/>
      <w:r w:rsidR="0064746D">
        <w:rPr>
          <w:rFonts w:asciiTheme="minorHAnsi" w:eastAsia="Helvetica Neue" w:hAnsiTheme="minorHAnsi" w:cstheme="minorHAnsi"/>
        </w:rPr>
        <w:t>slegt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gedrag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t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vermy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, stress </w:t>
      </w:r>
      <w:proofErr w:type="spellStart"/>
      <w:r w:rsidR="0064746D">
        <w:rPr>
          <w:rFonts w:asciiTheme="minorHAnsi" w:eastAsia="Helvetica Neue" w:hAnsiTheme="minorHAnsi" w:cstheme="minorHAnsi"/>
        </w:rPr>
        <w:t>t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hanteer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en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om </w:t>
      </w:r>
      <w:proofErr w:type="spellStart"/>
      <w:r w:rsidR="0064746D">
        <w:rPr>
          <w:rFonts w:asciiTheme="minorHAnsi" w:eastAsia="Helvetica Neue" w:hAnsiTheme="minorHAnsi" w:cstheme="minorHAnsi"/>
        </w:rPr>
        <w:t>t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gesels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oor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COVID-19. </w:t>
      </w:r>
      <w:proofErr w:type="spellStart"/>
      <w:r w:rsidR="0064746D">
        <w:rPr>
          <w:rFonts w:asciiTheme="minorHAnsi" w:eastAsia="Helvetica Neue" w:hAnsiTheme="minorHAnsi" w:cstheme="minorHAnsi"/>
        </w:rPr>
        <w:t>Gebruik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hierdie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tot </w:t>
      </w:r>
      <w:proofErr w:type="spellStart"/>
      <w:r w:rsidR="0064746D">
        <w:rPr>
          <w:rFonts w:asciiTheme="minorHAnsi" w:eastAsia="Helvetica Neue" w:hAnsiTheme="minorHAnsi" w:cstheme="minorHAnsi"/>
        </w:rPr>
        <w:t>jou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en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jou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kind se </w:t>
      </w:r>
      <w:proofErr w:type="spellStart"/>
      <w:r w:rsidR="0064746D">
        <w:rPr>
          <w:rFonts w:asciiTheme="minorHAnsi" w:eastAsia="Helvetica Neue" w:hAnsiTheme="minorHAnsi" w:cstheme="minorHAnsi"/>
        </w:rPr>
        <w:t>voordeel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en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geniet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dit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terwyl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jy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dit</w:t>
      </w:r>
      <w:proofErr w:type="spellEnd"/>
      <w:r w:rsidR="0064746D">
        <w:rPr>
          <w:rFonts w:asciiTheme="minorHAnsi" w:eastAsia="Helvetica Neue" w:hAnsiTheme="minorHAnsi" w:cstheme="minorHAnsi"/>
        </w:rPr>
        <w:t xml:space="preserve"> </w:t>
      </w:r>
      <w:proofErr w:type="spellStart"/>
      <w:r w:rsidR="0064746D">
        <w:rPr>
          <w:rFonts w:asciiTheme="minorHAnsi" w:eastAsia="Helvetica Neue" w:hAnsiTheme="minorHAnsi" w:cstheme="minorHAnsi"/>
        </w:rPr>
        <w:t>doen</w:t>
      </w:r>
      <w:proofErr w:type="spellEnd"/>
      <w:r w:rsidR="0064746D">
        <w:rPr>
          <w:rFonts w:asciiTheme="minorHAnsi" w:eastAsia="Helvetica Neue" w:hAnsiTheme="minorHAnsi" w:cstheme="minorHAnsi"/>
        </w:rPr>
        <w:t>.</w:t>
      </w:r>
    </w:p>
    <w:p w14:paraId="44DD2235" w14:textId="7276259D" w:rsidR="004B7A49" w:rsidRPr="00345E07" w:rsidRDefault="004B7A49" w:rsidP="004B7A49">
      <w:pPr>
        <w:rPr>
          <w:rFonts w:asciiTheme="minorHAnsi" w:eastAsia="Helvetica Neue" w:hAnsiTheme="minorHAnsi" w:cstheme="minorHAnsi"/>
        </w:rPr>
      </w:pPr>
    </w:p>
    <w:p w14:paraId="4491F1F4" w14:textId="009AD750" w:rsidR="004B7A49" w:rsidRPr="00345E07" w:rsidRDefault="004B7A49" w:rsidP="004B7A49">
      <w:pPr>
        <w:rPr>
          <w:rFonts w:asciiTheme="minorHAnsi" w:eastAsia="Helvetica Neue" w:hAnsiTheme="minorHAnsi" w:cstheme="minorHAnsi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Website with resources:</w:t>
      </w:r>
      <w:r w:rsidRPr="00345E07">
        <w:rPr>
          <w:rFonts w:asciiTheme="minorHAnsi" w:eastAsia="Helvetica Neue" w:hAnsiTheme="minorHAnsi" w:cstheme="minorHAnsi"/>
          <w:color w:val="ED7D31" w:themeColor="accent2"/>
        </w:rPr>
        <w:t xml:space="preserve"> </w:t>
      </w:r>
      <w:hyperlink r:id="rId5" w:history="1">
        <w:r w:rsidR="00F921F6" w:rsidRPr="00251E1D">
          <w:rPr>
            <w:rStyle w:val="Hyperlink"/>
            <w:rFonts w:asciiTheme="minorHAnsi" w:eastAsia="Helvetica Neue" w:hAnsiTheme="minorHAnsi" w:cstheme="minorHAnsi"/>
          </w:rPr>
          <w:t>www.covid19parenting.com</w:t>
        </w:r>
      </w:hyperlink>
      <w:r w:rsidR="00F921F6">
        <w:rPr>
          <w:rStyle w:val="Hyperlink"/>
          <w:rFonts w:asciiTheme="minorHAnsi" w:eastAsia="Helvetica Neue" w:hAnsiTheme="minorHAnsi" w:cstheme="minorHAnsi"/>
        </w:rPr>
        <w:t xml:space="preserve"> </w:t>
      </w:r>
    </w:p>
    <w:p w14:paraId="2957C65C" w14:textId="267388B1" w:rsidR="004B7A49" w:rsidRPr="00345E07" w:rsidRDefault="004B7A49" w:rsidP="004B7A49">
      <w:pPr>
        <w:rPr>
          <w:rFonts w:asciiTheme="minorHAnsi" w:eastAsia="Helvetica Neue" w:hAnsiTheme="minorHAnsi" w:cstheme="minorHAnsi"/>
          <w:color w:val="000000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Tag:</w:t>
      </w:r>
      <w:r w:rsidRPr="00345E07">
        <w:rPr>
          <w:rFonts w:asciiTheme="minorHAnsi" w:eastAsia="Helvetica Neue" w:hAnsiTheme="minorHAnsi" w:cstheme="minorHAnsi"/>
        </w:rPr>
        <w:t xml:space="preserve"> @WHO @UNICEF @USAID @</w:t>
      </w:r>
      <w:proofErr w:type="spellStart"/>
      <w:r w:rsidRPr="00345E07">
        <w:rPr>
          <w:rFonts w:asciiTheme="minorHAnsi" w:eastAsia="Helvetica Neue" w:hAnsiTheme="minorHAnsi" w:cstheme="minorHAnsi"/>
        </w:rPr>
        <w:t>CDCgov</w:t>
      </w:r>
      <w:proofErr w:type="spellEnd"/>
      <w:r w:rsidRPr="00345E07">
        <w:rPr>
          <w:rFonts w:asciiTheme="minorHAnsi" w:eastAsia="Helvetica Neue" w:hAnsiTheme="minorHAnsi" w:cstheme="minorHAnsi"/>
        </w:rPr>
        <w:t xml:space="preserve"> @</w:t>
      </w:r>
      <w:proofErr w:type="spellStart"/>
      <w:r w:rsidRPr="00345E07">
        <w:rPr>
          <w:rFonts w:asciiTheme="minorHAnsi" w:eastAsia="Helvetica Neue" w:hAnsiTheme="minorHAnsi" w:cstheme="minorHAnsi"/>
        </w:rPr>
        <w:t>ParentingLH</w:t>
      </w:r>
      <w:proofErr w:type="spellEnd"/>
      <w:r w:rsidRPr="00345E07">
        <w:rPr>
          <w:rFonts w:asciiTheme="minorHAnsi" w:eastAsia="Helvetica Neue" w:hAnsiTheme="minorHAnsi" w:cstheme="minorHAnsi"/>
        </w:rPr>
        <w:t xml:space="preserve"> @</w:t>
      </w:r>
      <w:proofErr w:type="spellStart"/>
      <w:r w:rsidRPr="00345E07">
        <w:rPr>
          <w:rFonts w:asciiTheme="minorHAnsi" w:eastAsia="Helvetica Neue" w:hAnsiTheme="minorHAnsi" w:cstheme="minorHAnsi"/>
        </w:rPr>
        <w:t>GPtoEndViolence</w:t>
      </w:r>
      <w:proofErr w:type="spellEnd"/>
      <w:r w:rsidRPr="00345E07">
        <w:rPr>
          <w:rFonts w:asciiTheme="minorHAnsi" w:eastAsia="Helvetica Neue" w:hAnsiTheme="minorHAnsi" w:cstheme="minorHAnsi"/>
        </w:rPr>
        <w:t xml:space="preserve"> @</w:t>
      </w:r>
      <w:proofErr w:type="spellStart"/>
      <w:r w:rsidRPr="00345E07">
        <w:rPr>
          <w:rFonts w:asciiTheme="minorHAnsi" w:eastAsia="Helvetica Neue" w:hAnsiTheme="minorHAnsi" w:cstheme="minorHAnsi"/>
        </w:rPr>
        <w:t>accelerate_hub</w:t>
      </w:r>
      <w:proofErr w:type="spellEnd"/>
    </w:p>
    <w:p w14:paraId="71C2CAE2" w14:textId="10812C6D" w:rsidR="00900EC6" w:rsidRPr="00422047" w:rsidRDefault="004B7A49">
      <w:pPr>
        <w:rPr>
          <w:rFonts w:asciiTheme="minorHAnsi" w:eastAsia="Helvetica Neue" w:hAnsiTheme="minorHAnsi" w:cstheme="minorHAnsi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Hashtag:</w:t>
      </w:r>
      <w:r w:rsidRPr="00345E07">
        <w:rPr>
          <w:rFonts w:asciiTheme="minorHAnsi" w:eastAsia="Helvetica Neue" w:hAnsiTheme="minorHAnsi" w:cstheme="minorHAnsi"/>
        </w:rPr>
        <w:t xml:space="preserve"> #COVID19PARENTING </w:t>
      </w:r>
      <w:r w:rsidRPr="00345E07">
        <w:rPr>
          <w:rFonts w:asciiTheme="minorHAnsi" w:eastAsia="Helvetica Neue" w:hAnsiTheme="minorHAnsi" w:cstheme="minorHAnsi"/>
          <w:color w:val="000000"/>
        </w:rPr>
        <w:t>#COVID19 #Coronavirus</w:t>
      </w:r>
      <w:r w:rsidR="00900EC6"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 xml:space="preserve"> </w:t>
      </w:r>
    </w:p>
    <w:p w14:paraId="023716D6" w14:textId="1673C95D" w:rsidR="00430A76" w:rsidRPr="00345E07" w:rsidRDefault="00430A76">
      <w:pPr>
        <w:rPr>
          <w:rFonts w:asciiTheme="minorHAnsi" w:eastAsia="Helvetica Neue" w:hAnsiTheme="minorHAnsi" w:cstheme="minorHAnsi"/>
          <w:b/>
          <w:bCs/>
          <w:color w:val="ED7D31" w:themeColor="accent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318"/>
        <w:gridCol w:w="4032"/>
      </w:tblGrid>
      <w:tr w:rsidR="000D68A3" w:rsidRPr="00345E07" w14:paraId="76942B4F" w14:textId="77777777" w:rsidTr="000D5873">
        <w:tc>
          <w:tcPr>
            <w:tcW w:w="5318" w:type="dxa"/>
          </w:tcPr>
          <w:p w14:paraId="2A0F28E2" w14:textId="268F711F" w:rsidR="00430A76" w:rsidRPr="00345E07" w:rsidRDefault="00430A76" w:rsidP="00345E07">
            <w:pPr>
              <w:jc w:val="center"/>
              <w:rPr>
                <w:rFonts w:asciiTheme="minorHAnsi" w:eastAsia="Helvetica Neue" w:hAnsiTheme="minorHAnsi" w:cstheme="minorHAnsi"/>
                <w:noProof/>
                <w:sz w:val="28"/>
                <w:szCs w:val="28"/>
              </w:rPr>
            </w:pPr>
            <w:r w:rsidRPr="00345E07"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  <w:t xml:space="preserve">Visual </w:t>
            </w:r>
          </w:p>
        </w:tc>
        <w:tc>
          <w:tcPr>
            <w:tcW w:w="4032" w:type="dxa"/>
          </w:tcPr>
          <w:p w14:paraId="22A03168" w14:textId="47F4240A" w:rsidR="00430A76" w:rsidRPr="00345E07" w:rsidRDefault="00430A76" w:rsidP="00345E07">
            <w:pPr>
              <w:jc w:val="center"/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</w:pPr>
            <w:r w:rsidRPr="00345E07"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  <w:t>Message for Twitter/Facebook/Instagram</w:t>
            </w:r>
          </w:p>
        </w:tc>
      </w:tr>
      <w:tr w:rsidR="000D68A3" w:rsidRPr="003D30E3" w14:paraId="65750A6C" w14:textId="77777777" w:rsidTr="000D5873">
        <w:tc>
          <w:tcPr>
            <w:tcW w:w="5318" w:type="dxa"/>
          </w:tcPr>
          <w:p w14:paraId="4495D9D0" w14:textId="790EE0F0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AD855AB" wp14:editId="27297C8B">
                  <wp:extent cx="2621280" cy="2621280"/>
                  <wp:effectExtent l="0" t="0" r="0" b="0"/>
                  <wp:docPr id="9" name="Picture 9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Afrikaans_Page_01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381" cy="2631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124BFBBE" w14:textId="120564AA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str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m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die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ko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slu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?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om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n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brui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d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y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erhouding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erei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73F38AF9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</w:p>
          <w:p w14:paraId="62C18017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7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345BD663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8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423C5A3F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9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9578B50" w14:textId="77777777" w:rsidR="0064746D" w:rsidRPr="003D30E3" w:rsidRDefault="0064746D" w:rsidP="00A12539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DC54BC3" w14:textId="04F85461" w:rsidR="00A12539" w:rsidRPr="003D30E3" w:rsidRDefault="00A12539" w:rsidP="00A12539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43D1DF6C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51FF6B82" w14:textId="77777777" w:rsidTr="000D5873">
        <w:tc>
          <w:tcPr>
            <w:tcW w:w="5318" w:type="dxa"/>
          </w:tcPr>
          <w:p w14:paraId="561DC96B" w14:textId="66512D9B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534F8ABE" wp14:editId="04586D09">
                  <wp:extent cx="2621280" cy="2621280"/>
                  <wp:effectExtent l="0" t="0" r="0" b="0"/>
                  <wp:docPr id="10" name="Picture 1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Afrikaans_Page_02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555" cy="2647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86C0059" w14:textId="3255FC3F" w:rsidR="000D68A3" w:rsidRPr="000D68A3" w:rsidRDefault="000D68A3" w:rsidP="000D68A3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ui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et die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ob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20 minute in ‘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iet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aam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wa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el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elp me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ide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elfoo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TV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p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foku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-tot-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y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la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eili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lief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e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nie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</w:t>
            </w:r>
          </w:p>
          <w:p w14:paraId="634A4909" w14:textId="27BAD348" w:rsidR="00A12539" w:rsidRDefault="000D68A3" w:rsidP="000D68A3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45483531" w14:textId="77777777" w:rsidR="000D68A3" w:rsidRPr="003D30E3" w:rsidRDefault="000D68A3" w:rsidP="000D68A3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3208BB4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11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329C42A5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2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2FB58E02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13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44F04EF" w14:textId="6315A2F0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667CE784" w14:textId="4303597B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0DF0F717" w14:textId="77777777" w:rsidR="00A12539" w:rsidRPr="003D30E3" w:rsidRDefault="00A12539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</w:p>
          <w:p w14:paraId="4FC4F532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042722B5" w14:textId="77777777" w:rsidTr="000D5873">
        <w:tc>
          <w:tcPr>
            <w:tcW w:w="5318" w:type="dxa"/>
          </w:tcPr>
          <w:p w14:paraId="4ECC4D17" w14:textId="50242662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15E16B39" wp14:editId="31367C7D">
                  <wp:extent cx="2621280" cy="2621280"/>
                  <wp:effectExtent l="0" t="0" r="0" b="0"/>
                  <wp:docPr id="11" name="Picture 11" descr="A drawing of a cartoon charac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frikaans_Page_03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472" cy="2631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50C167CC" w14:textId="60FD6D16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efenin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elp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(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wassen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) om van spanning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ntsla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raa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rwy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n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n die hu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asgevan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La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kind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us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'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y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-minute-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lang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nspartytj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g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l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ne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eindru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e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eweging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. 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 </w:t>
            </w:r>
          </w:p>
          <w:p w14:paraId="754EBE9A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613A311D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15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107B0D17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6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5BB1DFE1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17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A3E2BD7" w14:textId="51E6A13D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EB656A8" w14:textId="74DF3DC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 #Coronavirus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</w:tc>
      </w:tr>
      <w:tr w:rsidR="000D68A3" w:rsidRPr="003D30E3" w14:paraId="709DEF91" w14:textId="77777777" w:rsidTr="000D5873">
        <w:tc>
          <w:tcPr>
            <w:tcW w:w="5318" w:type="dxa"/>
          </w:tcPr>
          <w:p w14:paraId="6C6B2BA7" w14:textId="5A3E553D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458DE1A" wp14:editId="6E00A961">
                  <wp:extent cx="2621280" cy="2621280"/>
                  <wp:effectExtent l="0" t="0" r="0" b="0"/>
                  <wp:docPr id="12" name="Picture 1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frikaans_Page_04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335" cy="2636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4D3A7291" w14:textId="104B58D8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Om 'n kind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ntsagli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elangri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ob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kind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ien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i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ig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iet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wa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ar wee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pre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a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l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ar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a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ple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ard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ding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a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o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ple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mge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119C51F5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6A786099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19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71EB4C3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0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600954E2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1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485300B" w14:textId="610A5D35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4A0C85D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6676A4D2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3DCEFBDE" w14:textId="77777777" w:rsidTr="000D5873">
        <w:tc>
          <w:tcPr>
            <w:tcW w:w="5318" w:type="dxa"/>
          </w:tcPr>
          <w:p w14:paraId="75FC815D" w14:textId="50E21C01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D592F21" wp14:editId="6B0A2296">
                  <wp:extent cx="2621280" cy="2621280"/>
                  <wp:effectExtent l="0" t="0" r="0" b="0"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Afrikaans_Page_05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7832" cy="2637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2C64037A" w14:textId="7B75FFA8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uideli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ositiew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instruksi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r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n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die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dra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aarvoo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n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ra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ervan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fras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o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: "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oe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o '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mo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aa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" met "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êr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sb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enne"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ann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r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lty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100%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ar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 '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begin!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78DDC956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450D318D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23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632C956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4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0562BD4A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5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45E0AE5C" w14:textId="38047994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024F46F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72FBB801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57279F06" w14:textId="77777777" w:rsidTr="000D5873">
        <w:tc>
          <w:tcPr>
            <w:tcW w:w="5318" w:type="dxa"/>
          </w:tcPr>
          <w:p w14:paraId="48A15714" w14:textId="2061179D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47D3991B" wp14:editId="0451C168">
                  <wp:extent cx="2621280" cy="262128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Afrikaans_Page_06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7440" cy="262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B47B7CF" w14:textId="359C120A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agti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Let op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dra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arvoo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ann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pee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onder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aklei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ti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ann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o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die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foo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a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erra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eu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i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dra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a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ffektiew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uerskap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48B77A5F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8F66109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27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5EF55D3A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8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06065470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9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2AC922E" w14:textId="3BE20269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56B344B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hAnsiTheme="minorHAnsi" w:cstheme="minorHAnsi"/>
                <w:sz w:val="20"/>
                <w:szCs w:val="20"/>
              </w:rPr>
              <w:t>#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 #Coronavirus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70967587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18F65BA5" w14:textId="77777777" w:rsidTr="000D5873">
        <w:tc>
          <w:tcPr>
            <w:tcW w:w="5318" w:type="dxa"/>
          </w:tcPr>
          <w:p w14:paraId="260C8113" w14:textId="6DB637DF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28A47A6" wp14:editId="0167C8F0">
                  <wp:extent cx="2621280" cy="2621280"/>
                  <wp:effectExtent l="0" t="0" r="0" b="0"/>
                  <wp:docPr id="5" name="Picture 5" descr="A picture containing text, boo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Afrikaans_Page_07.jpg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647" cy="2640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3AC2057F" w14:textId="74BB0A13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aa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l by die huis?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e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so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kre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Gee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sel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'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inuu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y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sem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y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u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Reag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da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iljoen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u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ê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elp -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a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467E721D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1FC1893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31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0F477282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32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4300940F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33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46763441" w14:textId="083CCB16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360549E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 #Coronavirus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48C06BDA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3F2C2111" w14:textId="77777777" w:rsidTr="000D5873">
        <w:tc>
          <w:tcPr>
            <w:tcW w:w="5318" w:type="dxa"/>
          </w:tcPr>
          <w:p w14:paraId="3E268D6D" w14:textId="16E5ADD9" w:rsidR="00430A76" w:rsidRPr="003D30E3" w:rsidRDefault="009E3DE1" w:rsidP="000D68A3">
            <w:pPr>
              <w:tabs>
                <w:tab w:val="right" w:pos="5102"/>
              </w:tabs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FB5A26A" wp14:editId="603F2AAE">
                  <wp:extent cx="0" cy="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6. Instagram and WhatsApp 1080 x 1080_with logos.jp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D68A3"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44B0A7E" wp14:editId="7EAF88AA">
                  <wp:extent cx="2621280" cy="2621280"/>
                  <wp:effectExtent l="0" t="0" r="0" b="0"/>
                  <wp:docPr id="4" name="Picture 4" descr="A close up of text on a black backgr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Afrikaans_Page_08.jpg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3621" cy="26336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4AE0EC9A" w14:textId="51D1D78F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oe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o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="0064746D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pry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64746D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="0064746D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word. Om 24/7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a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y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yden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COVID-19, 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akli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erinn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sel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ll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wa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anda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et. Dink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l die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oe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omblik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is 'n ster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687ECEBB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C5D6A8C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36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46CD3CC6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37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4AA14F72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38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EC88C1B" w14:textId="2971A840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49BE5B2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680C692F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7B5A09B5" w14:textId="77777777" w:rsidTr="000D5873">
        <w:tc>
          <w:tcPr>
            <w:tcW w:w="5318" w:type="dxa"/>
          </w:tcPr>
          <w:p w14:paraId="033093FA" w14:textId="30EA51B2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284CF2D5" wp14:editId="68964407">
                  <wp:extent cx="2621280" cy="262128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frikaans_Page_09.jp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9518" cy="26295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A70764A" w14:textId="2514EFEE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Het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'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oorvo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uis? Is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uitgestr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sia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edia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alkoho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a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elp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ni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Nee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y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iet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i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sel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r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i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self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i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or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a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o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2F454DDC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E57062A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hulpbronn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: </w:t>
            </w:r>
            <w:hyperlink r:id="rId40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3B943F17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1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41453A49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2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C6A98A2" w14:textId="17D9CFB3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CE6389D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79A99F87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0D68A3" w:rsidRPr="003D30E3" w14:paraId="7DE81D6E" w14:textId="77777777" w:rsidTr="000D5873">
        <w:tc>
          <w:tcPr>
            <w:tcW w:w="5318" w:type="dxa"/>
          </w:tcPr>
          <w:p w14:paraId="356C0321" w14:textId="47B29997" w:rsidR="00430A76" w:rsidRPr="003D30E3" w:rsidRDefault="000D68A3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9BB116B" wp14:editId="2085CD56">
                  <wp:extent cx="2621280" cy="262128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frikaans_Page_10.jpg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149" cy="26531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53CE4FA8" w14:textId="4DAB708B" w:rsidR="00A12539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roetin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'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Gestruktureerd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elp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inder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eili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e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aa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it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maklik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ull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ant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tel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'n rooster op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i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koolwer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speletjies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ry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yd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en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and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-was. Nee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behe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van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jou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da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liek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hier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m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wenk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te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kry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of </w:t>
            </w:r>
            <w:proofErr w:type="spellStart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>volg</w:t>
            </w:r>
            <w:proofErr w:type="spellEnd"/>
            <w:r w:rsidRPr="000D68A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OUERSKAP #COVID19PARENTING</w:t>
            </w:r>
          </w:p>
          <w:p w14:paraId="45095784" w14:textId="77777777" w:rsidR="000D68A3" w:rsidRPr="003D30E3" w:rsidRDefault="000D68A3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4FBA9596" w14:textId="77777777" w:rsidR="00C35E66" w:rsidRDefault="002161AF" w:rsidP="00C35E66">
            <w:pPr>
              <w:rPr>
                <w:rStyle w:val="Hyperlink"/>
                <w:sz w:val="18"/>
                <w:szCs w:val="18"/>
              </w:rPr>
            </w:pPr>
            <w:proofErr w:type="spellStart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>Nuttige</w:t>
            </w:r>
            <w:proofErr w:type="spellEnd"/>
            <w:r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hulpbronne</w:t>
            </w:r>
            <w:hyperlink r:id="rId44" w:history="1">
              <w:r w:rsidR="00C35E66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C35E66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44097721" w14:textId="77777777" w:rsidR="00C35E66" w:rsidRDefault="00C35E66" w:rsidP="00C35E6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5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3A2C0C73" w14:textId="77777777" w:rsidR="00C35E66" w:rsidRPr="003D30E3" w:rsidRDefault="00C35E66" w:rsidP="00C35E6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6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7AED7AB5" w14:textId="46E65AFD" w:rsidR="0064746D" w:rsidRPr="003D30E3" w:rsidRDefault="0064746D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49C54627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0BC0C8E8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</w:tbl>
    <w:p w14:paraId="2C6B0C69" w14:textId="4F42D50E" w:rsidR="000D5873" w:rsidRDefault="000D5873"/>
    <w:sectPr w:rsidR="000D5873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qwUANWNmBiwAAAA="/>
  </w:docVars>
  <w:rsids>
    <w:rsidRoot w:val="000322AC"/>
    <w:rsid w:val="000322AC"/>
    <w:rsid w:val="000D5873"/>
    <w:rsid w:val="000D68A3"/>
    <w:rsid w:val="00111916"/>
    <w:rsid w:val="002161AF"/>
    <w:rsid w:val="00345E07"/>
    <w:rsid w:val="003D30E3"/>
    <w:rsid w:val="00422047"/>
    <w:rsid w:val="00430A76"/>
    <w:rsid w:val="004B7A49"/>
    <w:rsid w:val="005A7D39"/>
    <w:rsid w:val="0064746D"/>
    <w:rsid w:val="006B57E3"/>
    <w:rsid w:val="007F6E32"/>
    <w:rsid w:val="00900EC6"/>
    <w:rsid w:val="009E3DE1"/>
    <w:rsid w:val="00A12539"/>
    <w:rsid w:val="00A76E42"/>
    <w:rsid w:val="00C35E66"/>
    <w:rsid w:val="00C44BA9"/>
    <w:rsid w:val="00E45734"/>
    <w:rsid w:val="00EA6EFD"/>
    <w:rsid w:val="00F9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jmmclaren\Dropbox\COVID-19\tiny.cc\COVID19parenting" TargetMode="External"/><Relationship Id="rId18" Type="http://schemas.openxmlformats.org/officeDocument/2006/relationships/image" Target="media/image4.jpeg"/><Relationship Id="rId26" Type="http://schemas.openxmlformats.org/officeDocument/2006/relationships/image" Target="media/image6.jpeg"/><Relationship Id="rId39" Type="http://schemas.openxmlformats.org/officeDocument/2006/relationships/image" Target="media/image10.jpeg"/><Relationship Id="rId21" Type="http://schemas.openxmlformats.org/officeDocument/2006/relationships/hyperlink" Target="file:///C:\Users\jmmclaren\Dropbox\COVID-19\tiny.cc\COVID19parenting" TargetMode="External"/><Relationship Id="rId34" Type="http://schemas.openxmlformats.org/officeDocument/2006/relationships/image" Target="media/image8.jpg"/><Relationship Id="rId42" Type="http://schemas.openxmlformats.org/officeDocument/2006/relationships/hyperlink" Target="file:///C:\Users\jmmclaren\Dropbox\COVID-19\tiny.cc\COVID19parenting" TargetMode="External"/><Relationship Id="rId47" Type="http://schemas.openxmlformats.org/officeDocument/2006/relationships/fontTable" Target="fontTable.xml"/><Relationship Id="rId7" Type="http://schemas.openxmlformats.org/officeDocument/2006/relationships/hyperlink" Target="file:///C:\Users\jmmclaren\Dropbox\COVID-19\tiny.cc\COVID19parenting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jmmclaren\Dropbox\COVID-19\bit.ly\COVID19parenting" TargetMode="External"/><Relationship Id="rId29" Type="http://schemas.openxmlformats.org/officeDocument/2006/relationships/hyperlink" Target="file:///C:\Users\jmmclaren\Dropbox\COVID-19\tiny.cc\COVID19parenting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file:///C:\Users\jmmclaren\Dropbox\COVID-19\tiny.cc\COVID19parenting" TargetMode="External"/><Relationship Id="rId24" Type="http://schemas.openxmlformats.org/officeDocument/2006/relationships/hyperlink" Target="file:///C:\Users\jmmclaren\Dropbox\COVID-19\bit.ly\COVID19parenting" TargetMode="External"/><Relationship Id="rId32" Type="http://schemas.openxmlformats.org/officeDocument/2006/relationships/hyperlink" Target="file:///C:\Users\jmmclaren\Dropbox\COVID-19\bit.ly\COVID19parenting" TargetMode="External"/><Relationship Id="rId37" Type="http://schemas.openxmlformats.org/officeDocument/2006/relationships/hyperlink" Target="file:///C:\Users\jmmclaren\Dropbox\COVID-19\bit.ly\COVID19parenting" TargetMode="External"/><Relationship Id="rId40" Type="http://schemas.openxmlformats.org/officeDocument/2006/relationships/hyperlink" Target="file:///C:\Users\jmmclaren\Dropbox\COVID-19\tiny.cc\COVID19parenting" TargetMode="External"/><Relationship Id="rId45" Type="http://schemas.openxmlformats.org/officeDocument/2006/relationships/hyperlink" Target="file:///C:\Users\jmmclaren\Dropbox\COVID-19\bit.ly\COVID19parenting" TargetMode="External"/><Relationship Id="rId5" Type="http://schemas.openxmlformats.org/officeDocument/2006/relationships/hyperlink" Target="http://www.covid19parenting.com" TargetMode="External"/><Relationship Id="rId15" Type="http://schemas.openxmlformats.org/officeDocument/2006/relationships/hyperlink" Target="file:///C:\Users\jmmclaren\Dropbox\COVID-19\tiny.cc\COVID19parenting" TargetMode="External"/><Relationship Id="rId23" Type="http://schemas.openxmlformats.org/officeDocument/2006/relationships/hyperlink" Target="file:///C:\Users\jmmclaren\Dropbox\COVID-19\tiny.cc\COVID19parenting" TargetMode="External"/><Relationship Id="rId28" Type="http://schemas.openxmlformats.org/officeDocument/2006/relationships/hyperlink" Target="file:///C:\Users\jmmclaren\Dropbox\COVID-19\bit.ly\COVID19parenting" TargetMode="External"/><Relationship Id="rId36" Type="http://schemas.openxmlformats.org/officeDocument/2006/relationships/hyperlink" Target="file:///C:\Users\jmmclaren\Dropbox\COVID-19\tiny.cc\COVID19parenting" TargetMode="External"/><Relationship Id="rId10" Type="http://schemas.openxmlformats.org/officeDocument/2006/relationships/image" Target="media/image2.jpeg"/><Relationship Id="rId19" Type="http://schemas.openxmlformats.org/officeDocument/2006/relationships/hyperlink" Target="file:///C:\Users\jmmclaren\Dropbox\COVID-19\tiny.cc\COVID19parenting" TargetMode="External"/><Relationship Id="rId31" Type="http://schemas.openxmlformats.org/officeDocument/2006/relationships/hyperlink" Target="file:///C:\Users\jmmclaren\Dropbox\COVID-19\tiny.cc\COVID19parenting" TargetMode="External"/><Relationship Id="rId44" Type="http://schemas.openxmlformats.org/officeDocument/2006/relationships/hyperlink" Target="file:///C:\Users\jmmclaren\Dropbox\COVID-19\tiny.cc\COVID19paren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C:\Users\jmmclaren\Dropbox\COVID-19\tiny.cc\COVID19parenting" TargetMode="External"/><Relationship Id="rId14" Type="http://schemas.openxmlformats.org/officeDocument/2006/relationships/image" Target="media/image3.jpeg"/><Relationship Id="rId22" Type="http://schemas.openxmlformats.org/officeDocument/2006/relationships/image" Target="media/image5.jpeg"/><Relationship Id="rId27" Type="http://schemas.openxmlformats.org/officeDocument/2006/relationships/hyperlink" Target="file:///C:\Users\jmmclaren\Dropbox\COVID-19\tiny.cc\COVID19parenting" TargetMode="External"/><Relationship Id="rId30" Type="http://schemas.openxmlformats.org/officeDocument/2006/relationships/image" Target="media/image7.jpeg"/><Relationship Id="rId35" Type="http://schemas.openxmlformats.org/officeDocument/2006/relationships/image" Target="media/image9.jpeg"/><Relationship Id="rId43" Type="http://schemas.openxmlformats.org/officeDocument/2006/relationships/image" Target="media/image11.jpeg"/><Relationship Id="rId48" Type="http://schemas.openxmlformats.org/officeDocument/2006/relationships/theme" Target="theme/theme1.xml"/><Relationship Id="rId8" Type="http://schemas.openxmlformats.org/officeDocument/2006/relationships/hyperlink" Target="file:///C:\Users\jmmclaren\Dropbox\COVID-19\bit.ly\COVID19parenting" TargetMode="External"/><Relationship Id="rId3" Type="http://schemas.openxmlformats.org/officeDocument/2006/relationships/settings" Target="settings.xml"/><Relationship Id="rId12" Type="http://schemas.openxmlformats.org/officeDocument/2006/relationships/hyperlink" Target="file:///C:\Users\jmmclaren\Dropbox\COVID-19\bit.ly\COVID19parenting" TargetMode="External"/><Relationship Id="rId17" Type="http://schemas.openxmlformats.org/officeDocument/2006/relationships/hyperlink" Target="file:///C:\Users\jmmclaren\Dropbox\COVID-19\tiny.cc\COVID19parenting" TargetMode="External"/><Relationship Id="rId25" Type="http://schemas.openxmlformats.org/officeDocument/2006/relationships/hyperlink" Target="file:///C:\Users\jmmclaren\Dropbox\COVID-19\tiny.cc\COVID19parenting" TargetMode="External"/><Relationship Id="rId33" Type="http://schemas.openxmlformats.org/officeDocument/2006/relationships/hyperlink" Target="file:///C:\Users\jmmclaren\Dropbox\COVID-19\tiny.cc\COVID19parenting" TargetMode="External"/><Relationship Id="rId38" Type="http://schemas.openxmlformats.org/officeDocument/2006/relationships/hyperlink" Target="file:///C:\Users\jmmclaren\Dropbox\COVID-19\tiny.cc\COVID19parenting" TargetMode="External"/><Relationship Id="rId46" Type="http://schemas.openxmlformats.org/officeDocument/2006/relationships/hyperlink" Target="file:///C:\Users\jmmclaren\Dropbox\COVID-19\tiny.cc\COVID19parenting" TargetMode="External"/><Relationship Id="rId20" Type="http://schemas.openxmlformats.org/officeDocument/2006/relationships/hyperlink" Target="file:///C:\Users\jmmclaren\Dropbox\COVID-19\bit.ly\COVID19parenting" TargetMode="External"/><Relationship Id="rId41" Type="http://schemas.openxmlformats.org/officeDocument/2006/relationships/hyperlink" Target="file:///C:\Users\jmmclaren\Dropbox\COVID-19\bit.ly\COVID19paren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1549</Words>
  <Characters>6851</Characters>
  <Application>Microsoft Office Word</Application>
  <DocSecurity>0</DocSecurity>
  <Lines>175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jamie.lachman@gmail.com</cp:lastModifiedBy>
  <cp:revision>5</cp:revision>
  <dcterms:created xsi:type="dcterms:W3CDTF">2020-03-30T09:29:00Z</dcterms:created>
  <dcterms:modified xsi:type="dcterms:W3CDTF">2020-03-30T21:05:00Z</dcterms:modified>
</cp:coreProperties>
</file>